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Liz Ambrosius</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z</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brosius</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9 prairie ave Wilmette, IL, USA 60091</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illblum88@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43134411</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